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1182" w:rsidRDefault="00471182"/>
    <w:p w:rsidR="00AA7AC8" w:rsidRDefault="00AA7AC8"/>
    <w:tbl>
      <w:tblPr>
        <w:tblW w:w="11139" w:type="dxa"/>
        <w:jc w:val="center"/>
        <w:tblLook w:val="04A0" w:firstRow="1" w:lastRow="0" w:firstColumn="1" w:lastColumn="0" w:noHBand="0" w:noVBand="1"/>
      </w:tblPr>
      <w:tblGrid>
        <w:gridCol w:w="4156"/>
        <w:gridCol w:w="1890"/>
        <w:gridCol w:w="1800"/>
        <w:gridCol w:w="1890"/>
        <w:gridCol w:w="1397"/>
        <w:gridCol w:w="6"/>
      </w:tblGrid>
      <w:tr w:rsidR="00ED7D27" w:rsidRPr="00042ED6" w:rsidTr="00A11DBE">
        <w:trPr>
          <w:trHeight w:val="315"/>
          <w:jc w:val="center"/>
        </w:trPr>
        <w:tc>
          <w:tcPr>
            <w:tcW w:w="11139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upplementary Table 1. Characteristics of patients according to t</w:t>
            </w:r>
            <w:r w:rsidRPr="00042ED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rtiles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of serum intact FGF23</w:t>
            </w:r>
          </w:p>
        </w:tc>
      </w:tr>
      <w:tr w:rsidR="00ED7D27" w:rsidRPr="00042ED6" w:rsidTr="00A11DBE">
        <w:trPr>
          <w:gridAfter w:val="1"/>
          <w:wAfter w:w="6" w:type="dxa"/>
          <w:trHeight w:val="300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T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ertile </w:t>
            </w:r>
            <w:r w:rsidRPr="00042E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T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ertile </w:t>
            </w:r>
            <w:r w:rsidRPr="00042E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T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ertile </w:t>
            </w:r>
            <w:r w:rsidRPr="00042E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ED7D27" w:rsidRPr="00042ED6" w:rsidTr="00A11DBE">
        <w:trPr>
          <w:gridAfter w:val="1"/>
          <w:wAfter w:w="6" w:type="dxa"/>
          <w:trHeight w:val="315"/>
          <w:jc w:val="center"/>
        </w:trPr>
        <w:tc>
          <w:tcPr>
            <w:tcW w:w="41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nge, pg/ml</w:t>
            </w:r>
          </w:p>
        </w:tc>
        <w:tc>
          <w:tcPr>
            <w:tcW w:w="18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1244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≤21.5</w:t>
            </w:r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1244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.5 to 100.9</w:t>
            </w:r>
          </w:p>
        </w:tc>
        <w:tc>
          <w:tcPr>
            <w:tcW w:w="18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1244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4.3 to 4844.4</w:t>
            </w:r>
          </w:p>
        </w:tc>
        <w:tc>
          <w:tcPr>
            <w:tcW w:w="13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P-value</w:t>
            </w:r>
          </w:p>
        </w:tc>
      </w:tr>
      <w:tr w:rsidR="00ED7D27" w:rsidRPr="00042ED6" w:rsidTr="00A11DBE">
        <w:trPr>
          <w:gridAfter w:val="1"/>
          <w:wAfter w:w="6" w:type="dxa"/>
          <w:trHeight w:val="315"/>
          <w:jc w:val="center"/>
        </w:trPr>
        <w:tc>
          <w:tcPr>
            <w:tcW w:w="41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umber of patient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3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Demographic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ge, mean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±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D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7.7 ± 16.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5.8 ± 14.5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7.0 ± 16.2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5</w:t>
            </w: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omen, n (%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 (40.0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 (41.7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 (48.6)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78</w:t>
            </w: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hite race, n (%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 (85.7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 (69.4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 (54.3)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MI, kg/m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2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mean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±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D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0 ± 7.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8 ± 10.0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7 ± 6.9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3</w:t>
            </w: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Baseline kidney function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GFR, ml/min/1.73m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2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 (median IQR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3.2 [79.9, 100.2]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3.8 [82.9, 105.6]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4.0 [64.8, 100.2]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3</w:t>
            </w: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Cr, mg/dl, (median IQR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 [0.7, 1.0]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 [0.7, 1.0]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 [0.8, 1.1]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0</w:t>
            </w: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pstick proteinuria &gt;30 mg/dl, n (%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 (14.3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 (44.4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 (74.3)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0.0001</w:t>
            </w: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Comorbidity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abetes, n (%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 (28.6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 (19.4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 (28.6)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7</w:t>
            </w: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ypertension, n (%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 (48.6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 (55.6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 (54.3)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8</w:t>
            </w: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ngestive heart failure, n (%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 (34.3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 (22.2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 (34.3)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0</w:t>
            </w: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PD, n (%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 (17.1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 (11.1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 (17.1)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75</w:t>
            </w: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iver disease, n (%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 (11.1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 (27.8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 (28.6)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6</w:t>
            </w: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emia, n (%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 (54.3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 (63.9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 (94.3)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002</w:t>
            </w: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ncer, n (%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 (42.9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 (51.4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 (37.1)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2</w:t>
            </w: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arlson Index, (median IQR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 [2, 4]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 [2, 6]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 [2, 7]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6</w:t>
            </w: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Critical illness parameter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FB 72 hours, liters, (median IQR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6 [-0.3, 3.8]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.9 [0.4, 6.4]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.5 [0.9, 6.3]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4</w:t>
            </w: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FB ICU stay, liters, (median IQR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5 [-1.3, 3.8]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.5 [0.2, 6.8]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6 [-1.1,11.3]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1</w:t>
            </w: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ssor or inotrope, n (%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 (45.7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 (47.2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 (54.3)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78</w:t>
            </w: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chanical ventilation, n (%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 (48.6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 (44.4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 (60.0)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1</w:t>
            </w: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BC transfusion, n (%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 (31.4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 (41.7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 (62.9)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3</w:t>
            </w: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n-renal 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PACHE II score, (median IQR)</w:t>
            </w:r>
          </w:p>
        </w:tc>
        <w:tc>
          <w:tcPr>
            <w:tcW w:w="18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 [8, 20]</w:t>
            </w:r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 [8.5, 19]</w:t>
            </w:r>
          </w:p>
        </w:tc>
        <w:tc>
          <w:tcPr>
            <w:tcW w:w="18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 [15, 23]</w:t>
            </w:r>
          </w:p>
        </w:tc>
        <w:tc>
          <w:tcPr>
            <w:tcW w:w="13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05</w:t>
            </w:r>
          </w:p>
        </w:tc>
      </w:tr>
      <w:tr w:rsidR="00ED7D27" w:rsidRPr="00042ED6" w:rsidTr="00A11DBE">
        <w:trPr>
          <w:gridAfter w:val="1"/>
          <w:wAfter w:w="6" w:type="dxa"/>
          <w:trHeight w:val="288"/>
          <w:jc w:val="center"/>
        </w:trPr>
        <w:tc>
          <w:tcPr>
            <w:tcW w:w="4156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n-renal 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OFA score, (median IQR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 [1, 8]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 [1, 9.5]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 [2, 9]</w:t>
            </w:r>
          </w:p>
        </w:tc>
        <w:tc>
          <w:tcPr>
            <w:tcW w:w="13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ED7D27" w:rsidRPr="00042ED6" w:rsidRDefault="00ED7D27" w:rsidP="00A11DB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43BD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78</w:t>
            </w:r>
          </w:p>
        </w:tc>
      </w:tr>
    </w:tbl>
    <w:p w:rsidR="00ED7D27" w:rsidRPr="00042ED6" w:rsidRDefault="00ED7D27" w:rsidP="00ED7D27">
      <w:pPr>
        <w:ind w:left="-720"/>
        <w:rPr>
          <w:rFonts w:ascii="Arial" w:hAnsi="Arial" w:cs="Arial"/>
          <w:sz w:val="20"/>
          <w:szCs w:val="20"/>
        </w:rPr>
      </w:pPr>
    </w:p>
    <w:p w:rsidR="00ED7D27" w:rsidRPr="00042ED6" w:rsidRDefault="00ED7D27" w:rsidP="00ED7D27">
      <w:pPr>
        <w:ind w:left="-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PACHE II = </w:t>
      </w:r>
      <w:r w:rsidRPr="00061C3F">
        <w:rPr>
          <w:rFonts w:ascii="Arial" w:hAnsi="Arial" w:cs="Arial"/>
          <w:sz w:val="20"/>
          <w:szCs w:val="20"/>
        </w:rPr>
        <w:t>Acute Physiology and Chronic Health Evaluation II</w:t>
      </w:r>
      <w:r>
        <w:rPr>
          <w:rFonts w:ascii="Arial" w:hAnsi="Arial" w:cs="Arial"/>
          <w:sz w:val="20"/>
          <w:szCs w:val="20"/>
        </w:rPr>
        <w:t xml:space="preserve"> (</w:t>
      </w:r>
      <w:r w:rsidRPr="00A73164">
        <w:rPr>
          <w:rFonts w:ascii="Arial" w:hAnsi="Arial" w:cs="Arial"/>
          <w:sz w:val="20"/>
          <w:szCs w:val="20"/>
        </w:rPr>
        <w:t>the points related to SCr were subtracted from the total score</w:t>
      </w:r>
      <w:r>
        <w:rPr>
          <w:rFonts w:ascii="Arial" w:hAnsi="Arial" w:cs="Arial"/>
          <w:sz w:val="20"/>
          <w:szCs w:val="20"/>
        </w:rPr>
        <w:t xml:space="preserve">); BMI = body mass index; CFB = cumulative fluid balance; COPD = chronic obstructive pulmonary disease; eGFR = estimated glomerular filtration rate (CKD-EPI equation); PRBC = packed red blood cell; SCr = serum creatinine; SOFA = </w:t>
      </w:r>
      <w:r w:rsidRPr="00A73164">
        <w:rPr>
          <w:rFonts w:ascii="Arial" w:hAnsi="Arial" w:cs="Arial"/>
          <w:sz w:val="20"/>
          <w:szCs w:val="20"/>
        </w:rPr>
        <w:t>Sequential Organ Failure Assessment</w:t>
      </w:r>
      <w:r>
        <w:rPr>
          <w:rFonts w:ascii="Arial" w:hAnsi="Arial" w:cs="Arial"/>
          <w:sz w:val="20"/>
          <w:szCs w:val="20"/>
        </w:rPr>
        <w:t xml:space="preserve"> (</w:t>
      </w:r>
      <w:r w:rsidRPr="00A73164">
        <w:rPr>
          <w:rFonts w:ascii="Arial" w:hAnsi="Arial" w:cs="Arial"/>
          <w:sz w:val="20"/>
          <w:szCs w:val="20"/>
        </w:rPr>
        <w:t>the points related to SCr were subtracted from the total score</w:t>
      </w:r>
      <w:r>
        <w:rPr>
          <w:rFonts w:ascii="Arial" w:hAnsi="Arial" w:cs="Arial"/>
          <w:sz w:val="20"/>
          <w:szCs w:val="20"/>
        </w:rPr>
        <w:t>)</w:t>
      </w:r>
    </w:p>
    <w:p w:rsidR="00ED7D27" w:rsidRDefault="00ED7D27" w:rsidP="00ED7D27">
      <w:pPr>
        <w:ind w:left="-540"/>
        <w:rPr>
          <w:rFonts w:ascii="Arial" w:hAnsi="Arial" w:cs="Arial"/>
          <w:sz w:val="20"/>
          <w:szCs w:val="20"/>
        </w:rPr>
      </w:pPr>
    </w:p>
    <w:p w:rsidR="00ED7D27" w:rsidRDefault="00ED7D27" w:rsidP="00ED7D27">
      <w:pPr>
        <w:ind w:left="-540"/>
        <w:rPr>
          <w:rFonts w:ascii="Arial" w:hAnsi="Arial" w:cs="Arial"/>
          <w:sz w:val="20"/>
          <w:szCs w:val="20"/>
        </w:rPr>
      </w:pPr>
    </w:p>
    <w:p w:rsidR="00ED7D27" w:rsidRDefault="00ED7D27" w:rsidP="00ED7D27">
      <w:pPr>
        <w:ind w:left="-540"/>
        <w:rPr>
          <w:rFonts w:ascii="Arial" w:hAnsi="Arial" w:cs="Arial"/>
          <w:sz w:val="20"/>
          <w:szCs w:val="20"/>
        </w:rPr>
      </w:pPr>
    </w:p>
    <w:p w:rsidR="00ED7D27" w:rsidRDefault="00ED7D27" w:rsidP="00ED7D27">
      <w:pPr>
        <w:ind w:left="-540"/>
        <w:rPr>
          <w:rFonts w:ascii="Arial" w:hAnsi="Arial" w:cs="Arial"/>
          <w:sz w:val="20"/>
          <w:szCs w:val="20"/>
        </w:rPr>
      </w:pPr>
    </w:p>
    <w:p w:rsidR="00ED7D27" w:rsidRDefault="00ED7D27" w:rsidP="00ED7D27">
      <w:pPr>
        <w:ind w:left="-540"/>
        <w:rPr>
          <w:rFonts w:ascii="Arial" w:hAnsi="Arial" w:cs="Arial"/>
          <w:sz w:val="20"/>
          <w:szCs w:val="20"/>
        </w:rPr>
      </w:pPr>
    </w:p>
    <w:p w:rsidR="00ED7D27" w:rsidRDefault="00ED7D27" w:rsidP="00ED7D27">
      <w:pPr>
        <w:ind w:left="-540"/>
        <w:rPr>
          <w:rFonts w:ascii="Arial" w:hAnsi="Arial" w:cs="Arial"/>
          <w:sz w:val="20"/>
          <w:szCs w:val="20"/>
        </w:rPr>
      </w:pPr>
    </w:p>
    <w:p w:rsidR="00ED7D27" w:rsidRDefault="00ED7D27" w:rsidP="00ED7D27">
      <w:pPr>
        <w:ind w:left="-540"/>
        <w:rPr>
          <w:rFonts w:ascii="Arial" w:hAnsi="Arial" w:cs="Arial"/>
          <w:sz w:val="20"/>
          <w:szCs w:val="20"/>
        </w:rPr>
      </w:pPr>
    </w:p>
    <w:p w:rsidR="00ED7D27" w:rsidRDefault="00ED7D27" w:rsidP="00ED7D27">
      <w:pPr>
        <w:ind w:left="-540"/>
        <w:rPr>
          <w:rFonts w:ascii="Arial" w:hAnsi="Arial" w:cs="Arial"/>
          <w:sz w:val="20"/>
          <w:szCs w:val="20"/>
        </w:rPr>
      </w:pPr>
    </w:p>
    <w:p w:rsidR="00471182" w:rsidRDefault="00471182" w:rsidP="00471182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sectPr w:rsidR="004711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S0MLAwMjU1MLYwMjRR0lEKTi0uzszPAykwrAUAfgZpCSwAAAA="/>
  </w:docVars>
  <w:rsids>
    <w:rsidRoot w:val="00ED7D27"/>
    <w:rsid w:val="00283064"/>
    <w:rsid w:val="00471182"/>
    <w:rsid w:val="00893B60"/>
    <w:rsid w:val="009029B6"/>
    <w:rsid w:val="00AA7AC8"/>
    <w:rsid w:val="00B31B45"/>
    <w:rsid w:val="00BD5129"/>
    <w:rsid w:val="00ED7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7B4609A-A4B9-4CF4-A960-7A87A3F0A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7D27"/>
    <w:pPr>
      <w:spacing w:after="0" w:line="240" w:lineRule="auto"/>
    </w:pPr>
    <w:rPr>
      <w:rFonts w:ascii="Cambria" w:eastAsia="MS Mincho" w:hAnsi="Cambria" w:cs="Times New Roman"/>
      <w:sz w:val="24"/>
      <w:szCs w:val="24"/>
      <w:lang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30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3064"/>
    <w:rPr>
      <w:rFonts w:ascii="Tahoma" w:eastAsia="MS Mincho" w:hAnsi="Tahoma" w:cs="Tahoma"/>
      <w:sz w:val="16"/>
      <w:szCs w:val="16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voMD</dc:creator>
  <cp:lastModifiedBy>Ortiz Soriano, Victor</cp:lastModifiedBy>
  <cp:revision>2</cp:revision>
  <cp:lastPrinted>2018-12-13T19:29:00Z</cp:lastPrinted>
  <dcterms:created xsi:type="dcterms:W3CDTF">2018-12-22T19:35:00Z</dcterms:created>
  <dcterms:modified xsi:type="dcterms:W3CDTF">2018-12-22T19:35:00Z</dcterms:modified>
</cp:coreProperties>
</file>